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842D9" w14:textId="3E0B8002" w:rsidR="00C072AE" w:rsidRPr="00364BAE" w:rsidRDefault="00C072AE" w:rsidP="00F30887">
      <w:pPr>
        <w:autoSpaceDE w:val="0"/>
        <w:autoSpaceDN w:val="0"/>
        <w:adjustRightInd w:val="0"/>
        <w:spacing w:after="0" w:line="240" w:lineRule="auto"/>
        <w:rPr>
          <w:rFonts w:ascii="FreeSans" w:cs="FreeSans"/>
          <w:szCs w:val="24"/>
          <w:lang w:val="sl-SI" w:bidi="he-IL"/>
        </w:rPr>
      </w:pPr>
      <w:bookmarkStart w:id="0" w:name="_GoBack"/>
      <w:bookmarkEnd w:id="0"/>
      <w:r w:rsidRPr="00364BAE">
        <w:rPr>
          <w:rFonts w:ascii="FreeSans" w:cs="FreeSans"/>
          <w:szCs w:val="24"/>
          <w:lang w:val="sl-SI" w:bidi="he-IL"/>
        </w:rPr>
        <w:t>Vodeni intervju</w:t>
      </w:r>
      <w:r w:rsidR="007E714B" w:rsidRPr="00364BAE">
        <w:rPr>
          <w:rFonts w:ascii="FreeSans" w:cs="FreeSans"/>
          <w:szCs w:val="24"/>
          <w:lang w:val="sl-SI" w:bidi="he-IL"/>
        </w:rPr>
        <w:t>ji</w:t>
      </w:r>
      <w:r w:rsidR="00227EBB" w:rsidRPr="00364BAE">
        <w:rPr>
          <w:rFonts w:ascii="FreeSans" w:cs="FreeSans"/>
          <w:szCs w:val="24"/>
          <w:lang w:val="sl-SI" w:bidi="he-IL"/>
        </w:rPr>
        <w:t xml:space="preserve"> o mednarodnem znakovnem jeziku</w:t>
      </w:r>
      <w:r w:rsidR="007E714B" w:rsidRPr="00364BAE">
        <w:rPr>
          <w:rFonts w:ascii="FreeSans" w:cs="FreeSans"/>
          <w:szCs w:val="24"/>
          <w:lang w:val="sl-SI" w:bidi="he-IL"/>
        </w:rPr>
        <w:t xml:space="preserve"> so naslovljeni: gluhim, gluhim </w:t>
      </w:r>
      <w:r w:rsidR="007E714B" w:rsidRPr="00364BAE">
        <w:rPr>
          <w:rFonts w:ascii="FreeSans" w:cs="FreeSans"/>
          <w:szCs w:val="24"/>
          <w:lang w:val="sl-SI" w:bidi="he-IL"/>
        </w:rPr>
        <w:t>š</w:t>
      </w:r>
      <w:r w:rsidR="007E714B" w:rsidRPr="00364BAE">
        <w:rPr>
          <w:rFonts w:ascii="FreeSans" w:cs="FreeSans"/>
          <w:szCs w:val="24"/>
          <w:lang w:val="sl-SI" w:bidi="he-IL"/>
        </w:rPr>
        <w:t xml:space="preserve">tudentom, </w:t>
      </w:r>
      <w:r w:rsidR="00C13968" w:rsidRPr="00364BAE">
        <w:rPr>
          <w:rFonts w:ascii="FreeSans" w:cs="FreeSans"/>
          <w:szCs w:val="24"/>
          <w:lang w:val="sl-SI" w:bidi="he-IL"/>
        </w:rPr>
        <w:t>tolma</w:t>
      </w:r>
      <w:r w:rsidR="00C13968" w:rsidRPr="00364BAE">
        <w:rPr>
          <w:rFonts w:ascii="FreeSans" w:cs="FreeSans"/>
          <w:szCs w:val="24"/>
          <w:lang w:val="sl-SI" w:bidi="he-IL"/>
        </w:rPr>
        <w:t>č</w:t>
      </w:r>
      <w:r w:rsidR="00C13968" w:rsidRPr="00364BAE">
        <w:rPr>
          <w:rFonts w:ascii="FreeSans" w:cs="FreeSans"/>
          <w:szCs w:val="24"/>
          <w:lang w:val="sl-SI" w:bidi="he-IL"/>
        </w:rPr>
        <w:t>em, Zdru</w:t>
      </w:r>
      <w:r w:rsidR="00C13968" w:rsidRPr="00364BAE">
        <w:rPr>
          <w:rFonts w:ascii="FreeSans" w:cs="FreeSans"/>
          <w:szCs w:val="24"/>
          <w:lang w:val="sl-SI" w:bidi="he-IL"/>
        </w:rPr>
        <w:t>ž</w:t>
      </w:r>
      <w:r w:rsidR="00C13968" w:rsidRPr="00364BAE">
        <w:rPr>
          <w:rFonts w:ascii="FreeSans" w:cs="FreeSans"/>
          <w:szCs w:val="24"/>
          <w:lang w:val="sl-SI" w:bidi="he-IL"/>
        </w:rPr>
        <w:t>enjem/organizacijam, regijskim/nacionalnim telesom v povezavi z izobra</w:t>
      </w:r>
      <w:r w:rsidR="00C13968" w:rsidRPr="00364BAE">
        <w:rPr>
          <w:rFonts w:ascii="FreeSans" w:cs="FreeSans"/>
          <w:szCs w:val="24"/>
          <w:lang w:val="sl-SI" w:bidi="he-IL"/>
        </w:rPr>
        <w:t>ž</w:t>
      </w:r>
      <w:r w:rsidR="00C13968" w:rsidRPr="00364BAE">
        <w:rPr>
          <w:rFonts w:ascii="FreeSans" w:cs="FreeSans"/>
          <w:szCs w:val="24"/>
          <w:lang w:val="sl-SI" w:bidi="he-IL"/>
        </w:rPr>
        <w:t>evanjem</w:t>
      </w:r>
      <w:r w:rsidR="00B83894" w:rsidRPr="00364BAE">
        <w:rPr>
          <w:rFonts w:ascii="FreeSans" w:cs="FreeSans"/>
          <w:szCs w:val="24"/>
          <w:lang w:val="sl-SI" w:bidi="he-IL"/>
        </w:rPr>
        <w:t xml:space="preserve"> oseb s posebnimi potrebami, organizacijam/raziskovalcem </w:t>
      </w:r>
      <w:r w:rsidR="00D215E0" w:rsidRPr="00364BAE">
        <w:rPr>
          <w:rFonts w:ascii="FreeSans" w:cs="FreeSans"/>
          <w:szCs w:val="24"/>
          <w:lang w:val="sl-SI" w:bidi="he-IL"/>
        </w:rPr>
        <w:t>na tem podro</w:t>
      </w:r>
      <w:r w:rsidR="00D215E0" w:rsidRPr="00364BAE">
        <w:rPr>
          <w:rFonts w:ascii="FreeSans" w:cs="FreeSans"/>
          <w:szCs w:val="24"/>
          <w:lang w:val="sl-SI" w:bidi="he-IL"/>
        </w:rPr>
        <w:t>č</w:t>
      </w:r>
      <w:r w:rsidR="00D215E0" w:rsidRPr="00364BAE">
        <w:rPr>
          <w:rFonts w:ascii="FreeSans" w:cs="FreeSans"/>
          <w:szCs w:val="24"/>
          <w:lang w:val="sl-SI" w:bidi="he-IL"/>
        </w:rPr>
        <w:t>ju.</w:t>
      </w:r>
    </w:p>
    <w:p w14:paraId="69A05111" w14:textId="77777777" w:rsidR="00D215E0" w:rsidRPr="00364BAE" w:rsidRDefault="00D215E0" w:rsidP="00D215E0">
      <w:p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</w:p>
    <w:p w14:paraId="7405A025" w14:textId="7BE63D0E" w:rsidR="00D215E0" w:rsidRPr="00364BAE" w:rsidRDefault="00D215E0" w:rsidP="00D215E0">
      <w:p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 w:rsidRPr="00364BAE">
        <w:rPr>
          <w:rFonts w:ascii="FreeSans" w:cs="FreeSans"/>
          <w:szCs w:val="24"/>
          <w:lang w:val="sl-SI" w:bidi="he-IL"/>
        </w:rPr>
        <w:t>Vpra</w:t>
      </w:r>
      <w:r w:rsidRPr="00364BAE">
        <w:rPr>
          <w:rFonts w:ascii="FreeSans" w:cs="FreeSans"/>
          <w:szCs w:val="24"/>
          <w:lang w:val="sl-SI" w:bidi="he-IL"/>
        </w:rPr>
        <w:t>š</w:t>
      </w:r>
      <w:r w:rsidRPr="00364BAE">
        <w:rPr>
          <w:rFonts w:ascii="FreeSans" w:cs="FreeSans"/>
          <w:szCs w:val="24"/>
          <w:lang w:val="sl-SI" w:bidi="he-IL"/>
        </w:rPr>
        <w:t>anja:</w:t>
      </w:r>
    </w:p>
    <w:p w14:paraId="792F9FD9" w14:textId="2AF80B42" w:rsidR="00F30887" w:rsidRPr="00364BAE" w:rsidRDefault="005C5BD9" w:rsidP="00D215E0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 w:rsidRPr="00364BAE">
        <w:rPr>
          <w:rFonts w:ascii="FreeSans" w:cs="FreeSans"/>
          <w:szCs w:val="24"/>
          <w:lang w:val="sl-SI" w:bidi="he-IL"/>
        </w:rPr>
        <w:t>Koliko se mednarodni znakovni jezik uporablja v Sloveniji</w:t>
      </w:r>
      <w:r w:rsidR="00EA1A78" w:rsidRPr="00364BAE">
        <w:rPr>
          <w:rFonts w:ascii="FreeSans" w:cs="FreeSans"/>
          <w:szCs w:val="24"/>
          <w:lang w:val="sl-SI" w:bidi="he-IL"/>
        </w:rPr>
        <w:t xml:space="preserve"> in</w:t>
      </w:r>
      <w:r w:rsidRPr="00364BAE">
        <w:rPr>
          <w:rFonts w:ascii="FreeSans" w:cs="FreeSans"/>
          <w:szCs w:val="24"/>
          <w:lang w:val="sl-SI" w:bidi="he-IL"/>
        </w:rPr>
        <w:t xml:space="preserve"> v va</w:t>
      </w:r>
      <w:r w:rsidRPr="00364BAE">
        <w:rPr>
          <w:rFonts w:ascii="FreeSans" w:cs="FreeSans"/>
          <w:szCs w:val="24"/>
          <w:lang w:val="sl-SI" w:bidi="he-IL"/>
        </w:rPr>
        <w:t>š</w:t>
      </w:r>
      <w:r w:rsidRPr="00364BAE">
        <w:rPr>
          <w:rFonts w:ascii="FreeSans" w:cs="FreeSans"/>
          <w:szCs w:val="24"/>
          <w:lang w:val="sl-SI" w:bidi="he-IL"/>
        </w:rPr>
        <w:t xml:space="preserve">i lokalni </w:t>
      </w:r>
      <w:r w:rsidR="00EA1A78" w:rsidRPr="00364BAE">
        <w:rPr>
          <w:rFonts w:ascii="FreeSans" w:cs="FreeSans"/>
          <w:szCs w:val="24"/>
          <w:lang w:val="sl-SI" w:bidi="he-IL"/>
        </w:rPr>
        <w:t>skupnosti? Kako bi ocenili poznavanje mednaro</w:t>
      </w:r>
      <w:r w:rsidR="00A1033D" w:rsidRPr="00364BAE">
        <w:rPr>
          <w:rFonts w:ascii="FreeSans" w:cs="FreeSans"/>
          <w:szCs w:val="24"/>
          <w:lang w:val="sl-SI" w:bidi="he-IL"/>
        </w:rPr>
        <w:t>dnega znakovnega jezika (</w:t>
      </w:r>
      <w:r w:rsidR="00D83B73">
        <w:rPr>
          <w:rFonts w:ascii="FreeSans" w:cs="FreeSans"/>
          <w:szCs w:val="24"/>
          <w:lang w:val="sl-SI" w:bidi="he-IL"/>
        </w:rPr>
        <w:t>k</w:t>
      </w:r>
      <w:r w:rsidR="00A1033D" w:rsidRPr="00364BAE">
        <w:rPr>
          <w:rFonts w:ascii="FreeSans" w:cs="FreeSans"/>
          <w:szCs w:val="24"/>
          <w:lang w:val="sl-SI" w:bidi="he-IL"/>
        </w:rPr>
        <w:t xml:space="preserve">oliko % gluhih ga pozna)? </w:t>
      </w:r>
    </w:p>
    <w:p w14:paraId="6816B661" w14:textId="13F65786" w:rsidR="00364BAE" w:rsidRDefault="00AB1BC9" w:rsidP="00D215E0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 xml:space="preserve">Vi uporabljate mednarodni znakovni jezik? </w:t>
      </w:r>
      <w:r w:rsidR="00EB57DA">
        <w:rPr>
          <w:rFonts w:ascii="FreeSans" w:cs="FreeSans"/>
          <w:szCs w:val="24"/>
          <w:lang w:val="sl-SI" w:bidi="he-IL"/>
        </w:rPr>
        <w:t>Kdaj oz. v kak</w:t>
      </w:r>
      <w:r w:rsidR="00EB57DA">
        <w:rPr>
          <w:rFonts w:ascii="FreeSans" w:cs="FreeSans"/>
          <w:szCs w:val="24"/>
          <w:lang w:val="sl-SI" w:bidi="he-IL"/>
        </w:rPr>
        <w:t>š</w:t>
      </w:r>
      <w:r w:rsidR="00EB57DA">
        <w:rPr>
          <w:rFonts w:ascii="FreeSans" w:cs="FreeSans"/>
          <w:szCs w:val="24"/>
          <w:lang w:val="sl-SI" w:bidi="he-IL"/>
        </w:rPr>
        <w:t>nih primerih in okoli</w:t>
      </w:r>
      <w:r w:rsidR="00EB57DA">
        <w:rPr>
          <w:rFonts w:ascii="FreeSans" w:cs="FreeSans"/>
          <w:szCs w:val="24"/>
          <w:lang w:val="sl-SI" w:bidi="he-IL"/>
        </w:rPr>
        <w:t>šč</w:t>
      </w:r>
      <w:r w:rsidR="00EB57DA">
        <w:rPr>
          <w:rFonts w:ascii="FreeSans" w:cs="FreeSans"/>
          <w:szCs w:val="24"/>
          <w:lang w:val="sl-SI" w:bidi="he-IL"/>
        </w:rPr>
        <w:t>inah?</w:t>
      </w:r>
    </w:p>
    <w:p w14:paraId="4F45957B" w14:textId="77777777" w:rsidR="00E126BB" w:rsidRDefault="00DA5ADA" w:rsidP="00E126BB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 xml:space="preserve">Kje ste se oz, </w:t>
      </w:r>
      <w:r>
        <w:rPr>
          <w:rFonts w:ascii="FreeSans" w:cs="FreeSans"/>
          <w:szCs w:val="24"/>
          <w:lang w:val="sl-SI" w:bidi="he-IL"/>
        </w:rPr>
        <w:t>č</w:t>
      </w:r>
      <w:r>
        <w:rPr>
          <w:rFonts w:ascii="FreeSans" w:cs="FreeSans"/>
          <w:szCs w:val="24"/>
          <w:lang w:val="sl-SI" w:bidi="he-IL"/>
        </w:rPr>
        <w:t xml:space="preserve">e bi </w:t>
      </w:r>
      <w:r>
        <w:rPr>
          <w:rFonts w:ascii="FreeSans" w:cs="FreeSans"/>
          <w:szCs w:val="24"/>
          <w:lang w:val="sl-SI" w:bidi="he-IL"/>
        </w:rPr>
        <w:t>ž</w:t>
      </w:r>
      <w:r>
        <w:rPr>
          <w:rFonts w:ascii="FreeSans" w:cs="FreeSans"/>
          <w:szCs w:val="24"/>
          <w:lang w:val="sl-SI" w:bidi="he-IL"/>
        </w:rPr>
        <w:t>eleli, kje bi se lahko nau</w:t>
      </w:r>
      <w:r>
        <w:rPr>
          <w:rFonts w:ascii="FreeSans" w:cs="FreeSans"/>
          <w:szCs w:val="24"/>
          <w:lang w:val="sl-SI" w:bidi="he-IL"/>
        </w:rPr>
        <w:t>č</w:t>
      </w:r>
      <w:r>
        <w:rPr>
          <w:rFonts w:ascii="FreeSans" w:cs="FreeSans"/>
          <w:szCs w:val="24"/>
          <w:lang w:val="sl-SI" w:bidi="he-IL"/>
        </w:rPr>
        <w:t>ili mednarodnega znakovnega jezika</w:t>
      </w:r>
      <w:r w:rsidR="00E126BB">
        <w:rPr>
          <w:rFonts w:ascii="FreeSans" w:cs="FreeSans"/>
          <w:szCs w:val="24"/>
          <w:lang w:val="sl-SI" w:bidi="he-IL"/>
        </w:rPr>
        <w:t>?</w:t>
      </w:r>
    </w:p>
    <w:p w14:paraId="6272041C" w14:textId="1CA01AC1" w:rsidR="00E126BB" w:rsidRDefault="00E126BB" w:rsidP="00E126BB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Kako se sporazumevate s tujci</w:t>
      </w:r>
      <w:r w:rsidR="005D6E4D">
        <w:rPr>
          <w:rFonts w:ascii="FreeSans" w:cs="FreeSans"/>
          <w:szCs w:val="24"/>
          <w:lang w:val="sl-SI" w:bidi="he-IL"/>
        </w:rPr>
        <w:t xml:space="preserve"> (</w:t>
      </w:r>
      <w:r w:rsidR="005D6E4D">
        <w:rPr>
          <w:rFonts w:ascii="FreeSans" w:cs="FreeSans"/>
          <w:szCs w:val="24"/>
          <w:lang w:val="sl-SI" w:bidi="he-IL"/>
        </w:rPr>
        <w:t>č</w:t>
      </w:r>
      <w:r w:rsidR="005D6E4D">
        <w:rPr>
          <w:rFonts w:ascii="FreeSans" w:cs="FreeSans"/>
          <w:szCs w:val="24"/>
          <w:lang w:val="sl-SI" w:bidi="he-IL"/>
        </w:rPr>
        <w:t>e ne poznate mednarodnega znakovnega jezika)</w:t>
      </w:r>
      <w:r>
        <w:rPr>
          <w:rFonts w:ascii="FreeSans" w:cs="FreeSans"/>
          <w:szCs w:val="24"/>
          <w:lang w:val="sl-SI" w:bidi="he-IL"/>
        </w:rPr>
        <w:t>?</w:t>
      </w:r>
    </w:p>
    <w:p w14:paraId="0805AE77" w14:textId="5C6FB880" w:rsidR="00E126BB" w:rsidRDefault="00C77580" w:rsidP="00E126BB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Č</w:t>
      </w:r>
      <w:r>
        <w:rPr>
          <w:rFonts w:ascii="FreeSans" w:cs="FreeSans"/>
          <w:szCs w:val="24"/>
          <w:lang w:val="sl-SI" w:bidi="he-IL"/>
        </w:rPr>
        <w:t>e poznate slovenski znakovni jezik, vam je mednarodni znakovni jezik razumljiv</w:t>
      </w:r>
      <w:r w:rsidR="00F71FEF">
        <w:rPr>
          <w:rFonts w:ascii="FreeSans" w:cs="FreeSans"/>
          <w:szCs w:val="24"/>
          <w:lang w:val="sl-SI" w:bidi="he-IL"/>
        </w:rPr>
        <w:t xml:space="preserve"> oz. razumete vsaj dele povedanega?</w:t>
      </w:r>
    </w:p>
    <w:p w14:paraId="4506013C" w14:textId="417FB4CC" w:rsidR="00F71FEF" w:rsidRDefault="00F71FEF" w:rsidP="00E126BB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 xml:space="preserve">Ste </w:t>
      </w:r>
      <w:r>
        <w:rPr>
          <w:rFonts w:ascii="FreeSans" w:cs="FreeSans"/>
          <w:szCs w:val="24"/>
          <w:lang w:val="sl-SI" w:bidi="he-IL"/>
        </w:rPr>
        <w:t>ž</w:t>
      </w:r>
      <w:r>
        <w:rPr>
          <w:rFonts w:ascii="FreeSans" w:cs="FreeSans"/>
          <w:szCs w:val="24"/>
          <w:lang w:val="sl-SI" w:bidi="he-IL"/>
        </w:rPr>
        <w:t xml:space="preserve">e kdaj videli </w:t>
      </w:r>
      <w:r w:rsidR="006E61BF">
        <w:rPr>
          <w:rFonts w:ascii="FreeSans" w:cs="FreeSans"/>
          <w:szCs w:val="24"/>
          <w:lang w:val="sl-SI" w:bidi="he-IL"/>
        </w:rPr>
        <w:t>uporabo mednarodnega znakovnega jezika? Kje?</w:t>
      </w:r>
    </w:p>
    <w:p w14:paraId="5B47D411" w14:textId="74FC062C" w:rsidR="006E61BF" w:rsidRDefault="00B7370D" w:rsidP="00E126BB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Kako bi ocenili zahtevnost mednarodnega znakovnega jezika v primerjavi s slovenskim znakovnim jezikom.</w:t>
      </w:r>
    </w:p>
    <w:p w14:paraId="552E6EB8" w14:textId="7DECBF56" w:rsidR="00F30887" w:rsidRDefault="002F417F" w:rsidP="009B56CE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 xml:space="preserve">Bi bilo </w:t>
      </w:r>
      <w:r w:rsidR="001E63FD">
        <w:rPr>
          <w:rFonts w:ascii="FreeSans" w:cs="FreeSans"/>
          <w:szCs w:val="24"/>
          <w:lang w:val="sl-SI" w:bidi="he-IL"/>
        </w:rPr>
        <w:t>bolj</w:t>
      </w:r>
      <w:r w:rsidR="001E63FD">
        <w:rPr>
          <w:rFonts w:ascii="FreeSans" w:cs="FreeSans"/>
          <w:szCs w:val="24"/>
          <w:lang w:val="sl-SI" w:bidi="he-IL"/>
        </w:rPr>
        <w:t>š</w:t>
      </w:r>
      <w:r w:rsidR="001E63FD">
        <w:rPr>
          <w:rFonts w:ascii="FreeSans" w:cs="FreeSans"/>
          <w:szCs w:val="24"/>
          <w:lang w:val="sl-SI" w:bidi="he-IL"/>
        </w:rPr>
        <w:t>e</w:t>
      </w:r>
      <w:r>
        <w:rPr>
          <w:rFonts w:ascii="FreeSans" w:cs="FreeSans"/>
          <w:szCs w:val="24"/>
          <w:lang w:val="sl-SI" w:bidi="he-IL"/>
        </w:rPr>
        <w:t xml:space="preserve">, </w:t>
      </w:r>
      <w:r>
        <w:rPr>
          <w:rFonts w:ascii="FreeSans" w:cs="FreeSans"/>
          <w:szCs w:val="24"/>
          <w:lang w:val="sl-SI" w:bidi="he-IL"/>
        </w:rPr>
        <w:t>č</w:t>
      </w:r>
      <w:r>
        <w:rPr>
          <w:rFonts w:ascii="FreeSans" w:cs="FreeSans"/>
          <w:szCs w:val="24"/>
          <w:lang w:val="sl-SI" w:bidi="he-IL"/>
        </w:rPr>
        <w:t>e bi obstajal samo mednarodni znakovni jezik?</w:t>
      </w:r>
    </w:p>
    <w:p w14:paraId="0F8EED8A" w14:textId="123B59E3" w:rsidR="009B56CE" w:rsidRDefault="009B56CE" w:rsidP="009B56CE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Kako bi ovenili prednosti in slabosti mednarodnega znakovnega jezika napram drugim znakovnim jezikom (slovenskemu)?</w:t>
      </w:r>
    </w:p>
    <w:p w14:paraId="09F40D78" w14:textId="3939E1BB" w:rsidR="009B56CE" w:rsidRDefault="009B56CE" w:rsidP="009B56CE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Ima mednarodni znakovni jezik kak</w:t>
      </w:r>
      <w:r>
        <w:rPr>
          <w:rFonts w:ascii="FreeSans" w:cs="FreeSans"/>
          <w:szCs w:val="24"/>
          <w:lang w:val="sl-SI" w:bidi="he-IL"/>
        </w:rPr>
        <w:t>š</w:t>
      </w:r>
      <w:r>
        <w:rPr>
          <w:rFonts w:ascii="FreeSans" w:cs="FreeSans"/>
          <w:szCs w:val="24"/>
          <w:lang w:val="sl-SI" w:bidi="he-IL"/>
        </w:rPr>
        <w:t>no zakonsko podlago v Sloveniji?</w:t>
      </w:r>
    </w:p>
    <w:p w14:paraId="7C9582EB" w14:textId="33CD595F" w:rsidR="009B56CE" w:rsidRDefault="00F013D0" w:rsidP="009B56CE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 xml:space="preserve">Je mednarodni znakovni jezi </w:t>
      </w:r>
      <w:r w:rsidR="001E63FD">
        <w:rPr>
          <w:rFonts w:ascii="FreeSans" w:cs="FreeSans"/>
          <w:szCs w:val="24"/>
          <w:lang w:val="sl-SI" w:bidi="he-IL"/>
        </w:rPr>
        <w:t>povsod</w:t>
      </w:r>
      <w:r>
        <w:rPr>
          <w:rFonts w:ascii="FreeSans" w:cs="FreeSans"/>
          <w:szCs w:val="24"/>
          <w:lang w:val="sl-SI" w:bidi="he-IL"/>
        </w:rPr>
        <w:t xml:space="preserve"> (v </w:t>
      </w:r>
      <w:r w:rsidR="001E63FD">
        <w:rPr>
          <w:rFonts w:ascii="FreeSans" w:cs="FreeSans"/>
          <w:szCs w:val="24"/>
          <w:lang w:val="sl-SI" w:bidi="he-IL"/>
        </w:rPr>
        <w:t>Sloveniji</w:t>
      </w:r>
      <w:r>
        <w:rPr>
          <w:rFonts w:ascii="FreeSans" w:cs="FreeSans"/>
          <w:szCs w:val="24"/>
          <w:lang w:val="sl-SI" w:bidi="he-IL"/>
        </w:rPr>
        <w:t>) enak ali obstajajo lokaln</w:t>
      </w:r>
      <w:r w:rsidR="001E63FD">
        <w:rPr>
          <w:rFonts w:ascii="FreeSans" w:cs="FreeSans"/>
          <w:szCs w:val="24"/>
          <w:lang w:val="sl-SI" w:bidi="he-IL"/>
        </w:rPr>
        <w:t>e razli</w:t>
      </w:r>
      <w:r w:rsidR="001E63FD">
        <w:rPr>
          <w:rFonts w:ascii="FreeSans" w:cs="FreeSans"/>
          <w:szCs w:val="24"/>
          <w:lang w:val="sl-SI" w:bidi="he-IL"/>
        </w:rPr>
        <w:t>č</w:t>
      </w:r>
      <w:r w:rsidR="001E63FD">
        <w:rPr>
          <w:rFonts w:ascii="FreeSans" w:cs="FreeSans"/>
          <w:szCs w:val="24"/>
          <w:lang w:val="sl-SI" w:bidi="he-IL"/>
        </w:rPr>
        <w:t>ice</w:t>
      </w:r>
      <w:r>
        <w:rPr>
          <w:rFonts w:ascii="FreeSans" w:cs="FreeSans"/>
          <w:szCs w:val="24"/>
          <w:lang w:val="sl-SI" w:bidi="he-IL"/>
        </w:rPr>
        <w:t>?</w:t>
      </w:r>
    </w:p>
    <w:p w14:paraId="40278851" w14:textId="77777777" w:rsidR="006960F6" w:rsidRDefault="001E63FD" w:rsidP="006960F6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Ali gluhi in naglu</w:t>
      </w:r>
      <w:r>
        <w:rPr>
          <w:rFonts w:ascii="FreeSans" w:cs="FreeSans"/>
          <w:szCs w:val="24"/>
          <w:lang w:val="sl-SI" w:bidi="he-IL"/>
        </w:rPr>
        <w:t>š</w:t>
      </w:r>
      <w:r>
        <w:rPr>
          <w:rFonts w:ascii="FreeSans" w:cs="FreeSans"/>
          <w:szCs w:val="24"/>
          <w:lang w:val="sl-SI" w:bidi="he-IL"/>
        </w:rPr>
        <w:t>ni pogosto uporabljajo</w:t>
      </w:r>
      <w:r w:rsidR="006960F6">
        <w:rPr>
          <w:rFonts w:ascii="FreeSans" w:cs="FreeSans"/>
          <w:szCs w:val="24"/>
          <w:lang w:val="sl-SI" w:bidi="he-IL"/>
        </w:rPr>
        <w:t xml:space="preserve"> digitalne re</w:t>
      </w:r>
      <w:r w:rsidR="006960F6">
        <w:rPr>
          <w:rFonts w:ascii="FreeSans" w:cs="FreeSans"/>
          <w:szCs w:val="24"/>
          <w:lang w:val="sl-SI" w:bidi="he-IL"/>
        </w:rPr>
        <w:t>š</w:t>
      </w:r>
      <w:r w:rsidR="006960F6">
        <w:rPr>
          <w:rFonts w:ascii="FreeSans" w:cs="FreeSans"/>
          <w:szCs w:val="24"/>
          <w:lang w:val="sl-SI" w:bidi="he-IL"/>
        </w:rPr>
        <w:t>itve za u</w:t>
      </w:r>
      <w:r w:rsidR="006960F6">
        <w:rPr>
          <w:rFonts w:ascii="FreeSans" w:cs="FreeSans"/>
          <w:szCs w:val="24"/>
          <w:lang w:val="sl-SI" w:bidi="he-IL"/>
        </w:rPr>
        <w:t>č</w:t>
      </w:r>
      <w:r w:rsidR="006960F6">
        <w:rPr>
          <w:rFonts w:ascii="FreeSans" w:cs="FreeSans"/>
          <w:szCs w:val="24"/>
          <w:lang w:val="sl-SI" w:bidi="he-IL"/>
        </w:rPr>
        <w:t>enje?</w:t>
      </w:r>
    </w:p>
    <w:p w14:paraId="650C85A3" w14:textId="4C01730F" w:rsidR="00F30887" w:rsidRPr="00364BAE" w:rsidRDefault="006960F6" w:rsidP="006960F6">
      <w:pPr>
        <w:pStyle w:val="Odstavekseznam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left"/>
        <w:rPr>
          <w:rFonts w:ascii="FreeSans" w:cs="FreeSans"/>
          <w:szCs w:val="24"/>
          <w:lang w:val="sl-SI" w:bidi="he-IL"/>
        </w:rPr>
      </w:pPr>
      <w:r>
        <w:rPr>
          <w:rFonts w:ascii="FreeSans" w:cs="FreeSans"/>
          <w:szCs w:val="24"/>
          <w:lang w:val="sl-SI" w:bidi="he-IL"/>
        </w:rPr>
        <w:t>Ali so tehnolo</w:t>
      </w:r>
      <w:r>
        <w:rPr>
          <w:rFonts w:ascii="FreeSans" w:cs="FreeSans"/>
          <w:szCs w:val="24"/>
          <w:lang w:val="sl-SI" w:bidi="he-IL"/>
        </w:rPr>
        <w:t>š</w:t>
      </w:r>
      <w:r>
        <w:rPr>
          <w:rFonts w:ascii="FreeSans" w:cs="FreeSans"/>
          <w:szCs w:val="24"/>
          <w:lang w:val="sl-SI" w:bidi="he-IL"/>
        </w:rPr>
        <w:t>ke re</w:t>
      </w:r>
      <w:r>
        <w:rPr>
          <w:rFonts w:ascii="FreeSans" w:cs="FreeSans"/>
          <w:szCs w:val="24"/>
          <w:lang w:val="sl-SI" w:bidi="he-IL"/>
        </w:rPr>
        <w:t>š</w:t>
      </w:r>
      <w:r>
        <w:rPr>
          <w:rFonts w:ascii="FreeSans" w:cs="FreeSans"/>
          <w:szCs w:val="24"/>
          <w:lang w:val="sl-SI" w:bidi="he-IL"/>
        </w:rPr>
        <w:t xml:space="preserve">itve kot je </w:t>
      </w:r>
      <w:r>
        <w:rPr>
          <w:rFonts w:ascii="FreeSans" w:cs="FreeSans"/>
          <w:szCs w:val="24"/>
          <w:lang w:val="sl-SI" w:bidi="he-IL"/>
        </w:rPr>
        <w:t>»</w:t>
      </w:r>
      <w:proofErr w:type="spellStart"/>
      <w:r w:rsidR="00F30887" w:rsidRPr="00364BAE">
        <w:rPr>
          <w:rFonts w:ascii="FreeSans" w:cs="FreeSans"/>
          <w:szCs w:val="24"/>
          <w:lang w:val="sl-SI" w:bidi="he-IL"/>
        </w:rPr>
        <w:t>cochlear</w:t>
      </w:r>
      <w:proofErr w:type="spellEnd"/>
      <w:r>
        <w:rPr>
          <w:rFonts w:ascii="FreeSans" w:cs="FreeSans"/>
          <w:szCs w:val="24"/>
          <w:lang w:val="sl-SI" w:bidi="he-IL"/>
        </w:rPr>
        <w:t>«</w:t>
      </w:r>
      <w:r>
        <w:rPr>
          <w:rFonts w:ascii="FreeSans" w:cs="FreeSans"/>
          <w:szCs w:val="24"/>
          <w:lang w:val="sl-SI" w:bidi="he-IL"/>
        </w:rPr>
        <w:t xml:space="preserve"> dobro sprejete?</w:t>
      </w:r>
    </w:p>
    <w:p w14:paraId="7495A7EE" w14:textId="77777777" w:rsidR="0031772C" w:rsidRPr="00364BAE" w:rsidRDefault="0031772C" w:rsidP="00892CCF">
      <w:pPr>
        <w:rPr>
          <w:lang w:val="sl-SI"/>
        </w:rPr>
      </w:pPr>
    </w:p>
    <w:sectPr w:rsidR="0031772C" w:rsidRPr="00364BAE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eeSans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F1F"/>
    <w:multiLevelType w:val="hybridMultilevel"/>
    <w:tmpl w:val="8B2CB80E"/>
    <w:lvl w:ilvl="0" w:tplc="C5028024">
      <w:numFmt w:val="bullet"/>
      <w:lvlText w:val="-"/>
      <w:lvlJc w:val="left"/>
      <w:pPr>
        <w:ind w:left="720" w:hanging="360"/>
      </w:pPr>
      <w:rPr>
        <w:rFonts w:ascii="FreeSans" w:eastAsiaTheme="minorHAnsi" w:hAnsiTheme="minorHAnsi" w:cs="Free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D13DF"/>
    <w:multiLevelType w:val="hybridMultilevel"/>
    <w:tmpl w:val="079AE0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36001"/>
    <w:multiLevelType w:val="hybridMultilevel"/>
    <w:tmpl w:val="0CE05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szQ2sTQxNDM0MDNU0lEKTi0uzszPAykwqgUAj181oSwAAAA="/>
  </w:docVars>
  <w:rsids>
    <w:rsidRoot w:val="00144C48"/>
    <w:rsid w:val="000865B0"/>
    <w:rsid w:val="00140AEA"/>
    <w:rsid w:val="00140E79"/>
    <w:rsid w:val="00144C48"/>
    <w:rsid w:val="00154990"/>
    <w:rsid w:val="001C45A0"/>
    <w:rsid w:val="001E13CB"/>
    <w:rsid w:val="001E63FD"/>
    <w:rsid w:val="00227EBB"/>
    <w:rsid w:val="00241992"/>
    <w:rsid w:val="00254A00"/>
    <w:rsid w:val="00262667"/>
    <w:rsid w:val="00280E8C"/>
    <w:rsid w:val="00294E52"/>
    <w:rsid w:val="002B5ACB"/>
    <w:rsid w:val="002F417F"/>
    <w:rsid w:val="00300077"/>
    <w:rsid w:val="0031772C"/>
    <w:rsid w:val="00364BAE"/>
    <w:rsid w:val="003B514C"/>
    <w:rsid w:val="003D73F2"/>
    <w:rsid w:val="003E4D82"/>
    <w:rsid w:val="00407544"/>
    <w:rsid w:val="004076EE"/>
    <w:rsid w:val="0041149A"/>
    <w:rsid w:val="004219C7"/>
    <w:rsid w:val="00427369"/>
    <w:rsid w:val="00472EC1"/>
    <w:rsid w:val="0048675F"/>
    <w:rsid w:val="00505685"/>
    <w:rsid w:val="00506934"/>
    <w:rsid w:val="0053579A"/>
    <w:rsid w:val="0055767B"/>
    <w:rsid w:val="005A2FAA"/>
    <w:rsid w:val="005A68D9"/>
    <w:rsid w:val="005A6C62"/>
    <w:rsid w:val="005C5BD9"/>
    <w:rsid w:val="005D5C5B"/>
    <w:rsid w:val="005D6E4D"/>
    <w:rsid w:val="006448B0"/>
    <w:rsid w:val="00663874"/>
    <w:rsid w:val="0066434F"/>
    <w:rsid w:val="006960F6"/>
    <w:rsid w:val="006E0FDB"/>
    <w:rsid w:val="006E61BF"/>
    <w:rsid w:val="006F387B"/>
    <w:rsid w:val="007E393F"/>
    <w:rsid w:val="007E714B"/>
    <w:rsid w:val="00850D3A"/>
    <w:rsid w:val="00881CC7"/>
    <w:rsid w:val="00892CCF"/>
    <w:rsid w:val="008B219C"/>
    <w:rsid w:val="008C102F"/>
    <w:rsid w:val="00915B25"/>
    <w:rsid w:val="009330CB"/>
    <w:rsid w:val="00992026"/>
    <w:rsid w:val="009A0F48"/>
    <w:rsid w:val="009B56CE"/>
    <w:rsid w:val="00A06472"/>
    <w:rsid w:val="00A1033D"/>
    <w:rsid w:val="00A62229"/>
    <w:rsid w:val="00A74526"/>
    <w:rsid w:val="00A74E5B"/>
    <w:rsid w:val="00AA4BD1"/>
    <w:rsid w:val="00AB1BC9"/>
    <w:rsid w:val="00B1365D"/>
    <w:rsid w:val="00B449B9"/>
    <w:rsid w:val="00B7091D"/>
    <w:rsid w:val="00B7370D"/>
    <w:rsid w:val="00B82D8D"/>
    <w:rsid w:val="00B83894"/>
    <w:rsid w:val="00B85EDB"/>
    <w:rsid w:val="00B96EA2"/>
    <w:rsid w:val="00B97A75"/>
    <w:rsid w:val="00BB6434"/>
    <w:rsid w:val="00C00114"/>
    <w:rsid w:val="00C072AE"/>
    <w:rsid w:val="00C13968"/>
    <w:rsid w:val="00C229B3"/>
    <w:rsid w:val="00C23E31"/>
    <w:rsid w:val="00C46E43"/>
    <w:rsid w:val="00C76AF8"/>
    <w:rsid w:val="00C77580"/>
    <w:rsid w:val="00CF4B69"/>
    <w:rsid w:val="00D02D39"/>
    <w:rsid w:val="00D045BD"/>
    <w:rsid w:val="00D215E0"/>
    <w:rsid w:val="00D33825"/>
    <w:rsid w:val="00D4567D"/>
    <w:rsid w:val="00D67261"/>
    <w:rsid w:val="00D83B73"/>
    <w:rsid w:val="00DA5ADA"/>
    <w:rsid w:val="00DC38CE"/>
    <w:rsid w:val="00E126BB"/>
    <w:rsid w:val="00E53B0E"/>
    <w:rsid w:val="00E7256A"/>
    <w:rsid w:val="00E83792"/>
    <w:rsid w:val="00EA1A78"/>
    <w:rsid w:val="00EA6F15"/>
    <w:rsid w:val="00EA7730"/>
    <w:rsid w:val="00EB57DA"/>
    <w:rsid w:val="00EC4E73"/>
    <w:rsid w:val="00F013D0"/>
    <w:rsid w:val="00F30887"/>
    <w:rsid w:val="00F71FEF"/>
    <w:rsid w:val="00FB6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8211F"/>
  <w15:chartTrackingRefBased/>
  <w15:docId w15:val="{11C1BDD2-BDE2-4245-B2F7-5AE0D119B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aliases w:val="Thesis Text"/>
    <w:qFormat/>
    <w:rsid w:val="00144C48"/>
    <w:pPr>
      <w:spacing w:after="200" w:line="360" w:lineRule="auto"/>
      <w:jc w:val="both"/>
    </w:pPr>
    <w:rPr>
      <w:rFonts w:ascii="Times New Roman" w:hAnsi="Times New Roman"/>
      <w:sz w:val="24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144C48"/>
    <w:pPr>
      <w:ind w:left="720"/>
      <w:contextualSpacing/>
    </w:pPr>
  </w:style>
  <w:style w:type="character" w:customStyle="1" w:styleId="tlid-translation">
    <w:name w:val="tlid-translation"/>
    <w:basedOn w:val="Privzetapisavaodstavka"/>
    <w:rsid w:val="00144C48"/>
  </w:style>
  <w:style w:type="paragraph" w:styleId="Brezrazmikov">
    <w:name w:val="No Spacing"/>
    <w:uiPriority w:val="1"/>
    <w:qFormat/>
    <w:rsid w:val="00D4567D"/>
    <w:pPr>
      <w:spacing w:after="0" w:line="240" w:lineRule="auto"/>
      <w:jc w:val="both"/>
    </w:pPr>
    <w:rPr>
      <w:rFonts w:ascii="Times New Roman" w:hAnsi="Times New Roman"/>
      <w:sz w:val="24"/>
      <w:lang w:val="en-US"/>
    </w:rPr>
  </w:style>
  <w:style w:type="character" w:styleId="Hiperpovezava">
    <w:name w:val="Hyperlink"/>
    <w:basedOn w:val="Privzetapisavaodstavka"/>
    <w:uiPriority w:val="99"/>
    <w:unhideWhenUsed/>
    <w:rsid w:val="0055767B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55767B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8B219C"/>
    <w:rPr>
      <w:color w:val="954F72" w:themeColor="followed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064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0647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AEF4C05297BC4438D60976EEBDAB5B3" ma:contentTypeVersion="15" ma:contentTypeDescription="Ustvari nov dokument." ma:contentTypeScope="" ma:versionID="0557b4d215a87442f1b872e779fc84e8">
  <xsd:schema xmlns:xsd="http://www.w3.org/2001/XMLSchema" xmlns:xs="http://www.w3.org/2001/XMLSchema" xmlns:p="http://schemas.microsoft.com/office/2006/metadata/properties" xmlns:ns1="http://schemas.microsoft.com/sharepoint/v3" xmlns:ns3="e7e7d238-ecab-493d-8bbf-6dd45b937bd1" xmlns:ns4="ec4f0852-5384-48a9-9e8e-401d1a3997dc" targetNamespace="http://schemas.microsoft.com/office/2006/metadata/properties" ma:root="true" ma:fieldsID="8d2cbd28fb27104d90a6956d2a79974d" ns1:_="" ns3:_="" ns4:_="">
    <xsd:import namespace="http://schemas.microsoft.com/sharepoint/v3"/>
    <xsd:import namespace="e7e7d238-ecab-493d-8bbf-6dd45b937bd1"/>
    <xsd:import namespace="ec4f0852-5384-48a9-9e8e-401d1a3997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Lastnosti pravilnika o enotnem ravnanju skladno s predpis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Dejanje UV pravilnika o enotnem ravnanju skladno s predpis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7d238-ecab-493d-8bbf-6dd45b937bd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4f0852-5384-48a9-9e8e-401d1a3997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B6BB6E9-4FDE-4E4B-AC3C-9EF24B4C99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7e7d238-ecab-493d-8bbf-6dd45b937bd1"/>
    <ds:schemaRef ds:uri="ec4f0852-5384-48a9-9e8e-401d1a399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644251-D37B-4A87-A414-C779463D30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EE7244-C38B-4081-BC44-3E870CEFB7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8</CharactersWithSpaces>
  <SharedDoc>false</SharedDoc>
  <HLinks>
    <vt:vector size="6" baseType="variant">
      <vt:variant>
        <vt:i4>1048585</vt:i4>
      </vt:variant>
      <vt:variant>
        <vt:i4>0</vt:i4>
      </vt:variant>
      <vt:variant>
        <vt:i4>0</vt:i4>
      </vt:variant>
      <vt:variant>
        <vt:i4>5</vt:i4>
      </vt:variant>
      <vt:variant>
        <vt:lpwstr>http://anketa.informatika.uni-mb.si/index.php?r=survey/index&amp;sid=795943&amp;newtest=Y&amp;lang=s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Kompara</dc:creator>
  <cp:keywords/>
  <dc:description/>
  <cp:lastModifiedBy>natasa</cp:lastModifiedBy>
  <cp:revision>2</cp:revision>
  <dcterms:created xsi:type="dcterms:W3CDTF">2021-07-14T05:29:00Z</dcterms:created>
  <dcterms:modified xsi:type="dcterms:W3CDTF">2021-07-14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F4C05297BC4438D60976EEBDAB5B3</vt:lpwstr>
  </property>
</Properties>
</file>